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5222FE11" w:rsidR="008D3F7C" w:rsidRDefault="008D3F7C" w:rsidP="008D3F7C">
      <w:pPr>
        <w:pStyle w:val="disbody"/>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4D2EB234" w14:textId="77777777"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br w:type="page"/>
      </w:r>
      <w:r>
        <w:rPr>
          <w:b/>
          <w:bCs/>
          <w:i/>
          <w:iCs/>
          <w:lang w:val="bg-BG"/>
        </w:rPr>
        <w:lastRenderedPageBreak/>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70966E54">
            <wp:extent cx="5731510" cy="2733040"/>
            <wp:effectExtent l="190500" t="190500" r="193040" b="181610"/>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4"/>
                    <a:stretch>
                      <a:fillRect/>
                    </a:stretch>
                  </pic:blipFill>
                  <pic:spPr>
                    <a:xfrm>
                      <a:off x="0" y="0"/>
                      <a:ext cx="5731510" cy="2733040"/>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2EAC417F" w14:textId="6A8ACF7F" w:rsidR="00B048F4" w:rsidRPr="002505AE" w:rsidRDefault="008D3F7C" w:rsidP="002505AE">
      <w:pPr>
        <w:widowControl/>
        <w:spacing w:after="160" w:line="259" w:lineRule="auto"/>
        <w:ind w:firstLine="0"/>
        <w:jc w:val="left"/>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6"/>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7661AC69" w:rsidR="00652EF5" w:rsidRDefault="00652EF5" w:rsidP="00652EF5">
      <w:pPr>
        <w:pStyle w:val="Heading2"/>
      </w:pPr>
      <w:r>
        <w:t>3.4. Д</w:t>
      </w:r>
      <w:r w:rsidRPr="00652EF5">
        <w:t xml:space="preserve">обри </w:t>
      </w:r>
      <w:proofErr w:type="spellStart"/>
      <w:r w:rsidRPr="00652EF5">
        <w:t>п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r w:rsidRPr="00652EF5">
        <w:t xml:space="preserve"> </w:t>
      </w:r>
      <w:proofErr w:type="spellStart"/>
      <w:r w:rsidRPr="00652EF5">
        <w:t>на</w:t>
      </w:r>
      <w:proofErr w:type="spellEnd"/>
      <w:r w:rsidRPr="00652EF5">
        <w:t xml:space="preserve"> Azure</w:t>
      </w:r>
    </w:p>
    <w:p w14:paraId="1C203D5F" w14:textId="1B8AB69E"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 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0"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1"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2"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3"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276E11FE" w14:textId="77777777" w:rsidR="00F173A9" w:rsidRDefault="00F173A9" w:rsidP="00F173A9">
      <w:pPr>
        <w:shd w:val="clear" w:color="auto" w:fill="FFFFFF"/>
        <w:rPr>
          <w:rFonts w:ascii="Arial" w:hAnsi="Arial" w:cs="Arial"/>
          <w:color w:val="222222"/>
        </w:rPr>
      </w:pPr>
      <w:r>
        <w:rPr>
          <w:rFonts w:ascii="Arial" w:hAnsi="Arial" w:cs="Arial"/>
          <w:color w:val="222222"/>
        </w:rPr>
        <w:t>Good applications being used maliciously: </w:t>
      </w:r>
      <w:hyperlink r:id="rId24" w:tgtFrame="_blank" w:history="1">
        <w:r>
          <w:rPr>
            <w:rStyle w:val="Hyperlink"/>
            <w:rFonts w:ascii="Arial" w:hAnsi="Arial" w:cs="Arial"/>
            <w:color w:val="1155CC"/>
          </w:rPr>
          <w:t>https://azure.microsoft.com/en-us/blog/how-azure-security-center-aids-in-detecting-good-applications-being-used-maliciously/</w:t>
        </w:r>
      </w:hyperlink>
    </w:p>
    <w:p w14:paraId="4B7D2BE8" w14:textId="77777777" w:rsidR="00F173A9" w:rsidRPr="00F173A9" w:rsidRDefault="00F173A9" w:rsidP="00F173A9"/>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25"/>
      <w:footerReference w:type="default" r:id="rId2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BC4FD" w14:textId="77777777" w:rsidR="00374DC8" w:rsidRDefault="00374DC8" w:rsidP="00DA5C8B">
      <w:pPr>
        <w:spacing w:line="240" w:lineRule="auto"/>
      </w:pPr>
      <w:r>
        <w:separator/>
      </w:r>
    </w:p>
  </w:endnote>
  <w:endnote w:type="continuationSeparator" w:id="0">
    <w:p w14:paraId="254EB702" w14:textId="77777777" w:rsidR="00374DC8" w:rsidRDefault="00374DC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035E7" w14:textId="77777777" w:rsidR="00374DC8" w:rsidRDefault="00374DC8" w:rsidP="005719C1">
      <w:pPr>
        <w:spacing w:line="240" w:lineRule="auto"/>
        <w:ind w:firstLine="0"/>
      </w:pPr>
      <w:r>
        <w:separator/>
      </w:r>
    </w:p>
  </w:footnote>
  <w:footnote w:type="continuationSeparator" w:id="0">
    <w:p w14:paraId="08A2209F" w14:textId="77777777" w:rsidR="00374DC8" w:rsidRDefault="00374DC8" w:rsidP="005719C1">
      <w:pPr>
        <w:spacing w:line="240" w:lineRule="auto"/>
        <w:ind w:firstLine="0"/>
      </w:pPr>
      <w:r>
        <w:continuationSeparator/>
      </w:r>
    </w:p>
  </w:footnote>
  <w:footnote w:type="continuationNotice" w:id="1">
    <w:p w14:paraId="3DEE0E36" w14:textId="77777777" w:rsidR="00374DC8" w:rsidRDefault="00374DC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61110"/>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zure.microsoft.com/en-us/blog/how-azure-security-center-helps-reveal-a-cyber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unveils-suspicious-powershell-attack/?cdn=dis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aids-in-detecting-good-applications-being-used-maliciousl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detects-ddos-attack-using-cyber-threat-intelligenc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a-bitcoin-mining-attac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5</TotalTime>
  <Pages>31</Pages>
  <Words>5544</Words>
  <Characters>3160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57</cp:revision>
  <cp:lastPrinted>2021-12-02T13:00:00Z</cp:lastPrinted>
  <dcterms:created xsi:type="dcterms:W3CDTF">2022-06-23T10:23:00Z</dcterms:created>
  <dcterms:modified xsi:type="dcterms:W3CDTF">2023-07-29T03:41:00Z</dcterms:modified>
</cp:coreProperties>
</file>